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</w:rPr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</w:rPr>
      </w:pPr>
    </w:p>
    <w:p w14:paraId="00000003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,</w:t>
      </w:r>
    </w:p>
    <w:p w14:paraId="0000000A" w14:textId="5B6361D0" w:rsidR="002451F4" w:rsidRDefault="00A76F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2F0253">
        <w:t>Province</w:t>
      </w:r>
    </w:p>
    <w:p w14:paraId="0000000B" w14:textId="42F03786" w:rsidR="002451F4" w:rsidRDefault="00A76F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2F0253">
        <w:t>Postal Code</w:t>
      </w:r>
    </w:p>
    <w:p w14:paraId="0000000C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: RETURN OF PRODUCT ON FREE TRIAL</w:t>
      </w:r>
    </w:p>
    <w:p w14:paraId="00000010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4" w14:textId="77777777" w:rsidR="002451F4" w:rsidRDefault="002F0253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Thank you for the </w:t>
      </w:r>
      <w:r>
        <w:rPr>
          <w:color w:val="000000"/>
        </w:rPr>
        <w:t>chance to try your [PRODUCT] on the [NUMBER] days free trial offer.  Whilst I appre</w:t>
      </w:r>
      <w:r>
        <w:t>ciate the opportunity to try the product I have decided that it does not fit with my needs at this time because</w:t>
      </w:r>
    </w:p>
    <w:p w14:paraId="00000015" w14:textId="77777777" w:rsidR="002451F4" w:rsidRDefault="002451F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2451F4" w:rsidRDefault="002F0253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ab/>
        <w:t>[REASON FOR NOT PURCHASING ITEM].</w:t>
      </w:r>
    </w:p>
    <w:p w14:paraId="00000017" w14:textId="77777777" w:rsidR="002451F4" w:rsidRDefault="002451F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77777777" w:rsidR="002451F4" w:rsidRDefault="002F0253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Therefore I am returning the remainder of my trial to you. </w:t>
      </w:r>
      <w:r>
        <w:rPr>
          <w:color w:val="000000"/>
        </w:rPr>
        <w:t>Please note the product is in its  original carton, per your request.</w:t>
      </w:r>
    </w:p>
    <w:p w14:paraId="00000019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47A1BC02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I would appreciate if you would send me written confirmation that the cancellation has been </w:t>
      </w:r>
      <w:r w:rsidR="00A76F01">
        <w:t>p</w:t>
      </w:r>
      <w:r>
        <w:t>ut in effect and that no monthly fee will be charged.</w:t>
      </w:r>
    </w:p>
    <w:p w14:paraId="0000001B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Thank you for your prompt attention to this matter.</w:t>
      </w:r>
    </w:p>
    <w:p w14:paraId="0000001D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F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3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4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5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6" w14:textId="77777777" w:rsidR="002451F4" w:rsidRDefault="002F02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7" w14:textId="77777777" w:rsidR="002451F4" w:rsidRDefault="002451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8" w14:textId="77777777" w:rsidR="002451F4" w:rsidRDefault="002451F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2451F4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2A325" w14:textId="77777777" w:rsidR="002F0253" w:rsidRDefault="002F0253">
      <w:r>
        <w:separator/>
      </w:r>
    </w:p>
  </w:endnote>
  <w:endnote w:type="continuationSeparator" w:id="0">
    <w:p w14:paraId="2D4E61B2" w14:textId="77777777" w:rsidR="002F0253" w:rsidRDefault="002F0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A" w14:textId="77777777" w:rsidR="002451F4" w:rsidRDefault="002F0253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B" w14:textId="77777777" w:rsidR="002451F4" w:rsidRDefault="002F0253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C" w14:textId="77777777" w:rsidR="002451F4" w:rsidRDefault="002F0253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D" w14:textId="77777777" w:rsidR="002451F4" w:rsidRDefault="00F944D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2F0253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BF0ED" w14:textId="77777777" w:rsidR="002F0253" w:rsidRDefault="002F0253">
      <w:r>
        <w:separator/>
      </w:r>
    </w:p>
  </w:footnote>
  <w:footnote w:type="continuationSeparator" w:id="0">
    <w:p w14:paraId="6E7AD57F" w14:textId="77777777" w:rsidR="002F0253" w:rsidRDefault="002F0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9" w14:textId="77777777" w:rsidR="002451F4" w:rsidRDefault="002451F4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7C0sDQwByILQyUdpeDU4uLM/DyQAsNaAPXNUfosAAAA"/>
    <w:docVar w:name="Description" w:val="Use template to cancel a free trial product"/>
    <w:docVar w:name="Excerpt" w:val="Thank you for the chance to try your [PRODUCT] on the [NUMBER] days free trial offer.  Whilst I appreciate the opportunity to try the product I have decided that it does not fit with my needs at this time because"/>
    <w:docVar w:name="Tags" w:val="return, free trial, product, cancellation, no charge, monthly fee, purchasing item"/>
  </w:docVars>
  <w:rsids>
    <w:rsidRoot w:val="002451F4"/>
    <w:rsid w:val="000363B4"/>
    <w:rsid w:val="002451F4"/>
    <w:rsid w:val="002F0253"/>
    <w:rsid w:val="00344DB3"/>
    <w:rsid w:val="00A76F01"/>
    <w:rsid w:val="00EA3B86"/>
    <w:rsid w:val="00F94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0CB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rY8w27djvgN3zdPMyziXKmyIwg==">AMUW2mX72LimCp8AoiEWDYYn4YD0V0qO5Kz8PlRQn6S6dRekRcMn1tvf7iWR4zIe/pCn0ZWyPZ7tpGtO3k59EYABFwLNrbeMw5mJUPbXk1Q8aDa9ORvdTi8+F3LF3xbtHCBDIsi6Mi+6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659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51:00Z</dcterms:created>
  <dcterms:modified xsi:type="dcterms:W3CDTF">2019-10-21T19:15:00Z</dcterms:modified>
  <cp:category/>
</cp:coreProperties>
</file>